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in</w:t>
      </w:r>
      <w:r>
        <w:t xml:space="preserve"> </w:t>
      </w:r>
      <w:r>
        <w:t xml:space="preserve">Australia</w:t>
      </w:r>
      <w:r>
        <w:t xml:space="preserve"> </w:t>
      </w:r>
      <w:r>
        <w:t xml:space="preserve">Brisbane</w:t>
      </w:r>
    </w:p>
    <w:bookmarkStart w:id="20" w:name="X1a3ddbc66a3ea53d9bd435ed4e28b738a88728a"/>
    <w:p>
      <w:pPr>
        <w:pStyle w:val="Heading1"/>
      </w:pPr>
      <w:r>
        <w:t xml:space="preserve">Scholarship Application Letter: Advancing Community Policing in Brisbane, Australia</w:t>
      </w:r>
    </w:p>
    <w:p>
      <w:pPr>
        <w:pStyle w:val="FirstParagraph"/>
      </w:pPr>
      <w:r>
        <w:t xml:space="preserve">Dear Scholarship Selection Committee,</w:t>
      </w:r>
    </w:p>
    <w:p>
      <w:pPr>
        <w:pStyle w:val="BodyText"/>
      </w:pPr>
      <w:r>
        <w:t xml:space="preserve">It is with profound respect for the noble service of law enforcement and unwavering commitment to community safety that I submit my formal Scholarship Application Letter for the Queensland Police Service (QPS) Advanced Training Scholarship. As a dedicated aspiring Police Officer currently enrolled in pre-academy training through Brisbane’s Regional Policing Academy, I seek this opportunity to further develop specialized skills essential for effective policing within Australia Brisbane’s dynamic urban landscape. This scholarship represents not merely financial assistance, but a pivotal investment in my capacity to serve the diverse communities of South-East Queensland with greater competence, cultural sensitivity, and strategic insight.</w:t>
      </w:r>
    </w:p>
    <w:p>
      <w:pPr>
        <w:pStyle w:val="BodyText"/>
      </w:pPr>
      <w:r>
        <w:t xml:space="preserve">Brisbane’s unique challenges as Australia’s third-largest city – characterized by rapid population growth (exceeding 2.6 million residents), multicultural diversity (with over 150 ethnic groups represented), and complex socio-economic disparities across suburbs like Logan City, Ipswich, and the Inner City – demand policing professionals who are both technically proficient and deeply attuned to local contexts. My personal connection to these communities runs deep; having grown up in Nundah with a father who served as a community liaison officer for over two decades within the Brisbane Metropolitan Region, I witnessed firsthand how trust-based relationships between Police Officers and residents form the bedrock of effective crime prevention. This upbringing instilled in me an intrinsic understanding that policing is not merely about enforcement, but about partnership, empathy, and proactive community engagement – values central to modern Queensland Police Service philosophy.</w:t>
      </w:r>
    </w:p>
    <w:p>
      <w:pPr>
        <w:pStyle w:val="BodyText"/>
      </w:pPr>
      <w:r>
        <w:t xml:space="preserve">My academic journey reflects this commitment. I hold a Bachelor of Criminal Justice with Honours from the University of Queensland (UQ), where my thesis examined "The Impact of Cultural Competency Training on Policing Outcomes in Brisbane’s Multicultural Suburbs." This research, conducted in collaboration with the QPS Community Liaison Unit at the South Bank Police Station, revealed that officers trained in culturally nuanced communication techniques achieved a 37% higher rate of successful community referrals and reduced incident escalation. My academic work was directly applied through a 12-month volunteer role with the Brisbane City Council’s Youth Engagement Program, where I facilitated conflict resolution workshops for at-risk teenagers across seven Brisbane suburbs. This experience crystallized my understanding that modern Police Officers must be equipped as much with social sciences expertise as with tactical skills – a perspective reinforced during my mandatory training at the QPS Academy in Redbank.</w:t>
      </w:r>
    </w:p>
    <w:p>
      <w:pPr>
        <w:pStyle w:val="BodyText"/>
      </w:pPr>
      <w:r>
        <w:t xml:space="preserve">However, to truly excel as a Police Officer in Australia Brisbane, specialized advanced training is indispensable. The standard QPS curriculum provides foundational competency but lacks deep dives into critical contemporary challenges: Indigenous-led community policing models (vital given Queensland’s significant Aboriginal and Torres Strait Islander population), cybercrime response strategies for a tech-savvy city like Brisbane, and trauma-informed approaches to mental health crises – a growing concern across Brisbane’s emergency services. The cost of pursuing these advanced certifications through accredited institutions (such as the QPS’ partnership with Griffith University for their Master of Policing) currently presents a significant barrier. As an Australian citizen from a low-to-moderate income household, I bear responsibility for supporting my younger siblings’ education, making substantial out-of-pocket expenses for specialized training unsustainable without external support.</w:t>
      </w:r>
    </w:p>
    <w:p>
      <w:pPr>
        <w:pStyle w:val="BodyText"/>
      </w:pPr>
      <w:r>
        <w:t xml:space="preserve">Therefore, this scholarship is not merely advantageous but essential. It would fund my enrollment in the Queensland Police Service’s Strategic Policing Certificate Program (SPCP), a 6-month intensive course focusing on data-driven policing, community resilience frameworks, and cross-agency collaboration – precisely the skills needed to address Brisbane’s most pressing safety concerns. For instance, I aim to apply these skills within the QPS’ newly established 'Brisbane Communities First' initiative targeting high-impact crime in Logan and Ipswich by developing localized intervention strategies co-created with community leaders. My goal is to move beyond reactive policing towards prevention: designing neighborhood-specific programs that reduce youth gang involvement through education partnerships, much like the successful "Safe Schools" model piloted in Toowong.</w:t>
      </w:r>
    </w:p>
    <w:p>
      <w:pPr>
        <w:pStyle w:val="BodyText"/>
      </w:pPr>
      <w:r>
        <w:t xml:space="preserve">As a future Police Officer in Australia Brisbane, I am driven by a vision of policing where every interaction strengthens community bonds rather than erodes them. This scholarship would empower me to graduate from the SPCP program ready to contribute immediately as an Advanced Community Engagement Officer within QPS’s Metropolitan District. I envision myself working alongside Indigenous Elders in Redland City, collaborating with Brisbane’s growing Asian and Pacific Islander communities through tailored outreach, and supporting vulnerable populations through Brisbane’s expanding mental health crisis response teams. My long-term ambition is to lead the development of a Queensland-wide best-practice framework for youth engagement – a vision directly aligned with QPS's Strategic Plan 2030: "Building Trust Through Partnership."</w:t>
      </w:r>
    </w:p>
    <w:p>
      <w:pPr>
        <w:pStyle w:val="BodyText"/>
      </w:pPr>
      <w:r>
        <w:t xml:space="preserve">I understand that Australia Brisbane relies on its Police Officers not just as guardians of law, but as catalysts for social cohesion. This Scholarship Application Letter embodies my dedication to becoming one of those officers – someone who will embody the QPS values of Courage, Integrity, and Respect through specialized expertise. I have attached all required documentation: academic transcripts from UQ, letters of recommendation from QPS Supervisors at Redbank Academy and the Brisbane City Council Youth Program, a detailed budget for my advanced studies, and proof of Australian citizenship. I welcome the opportunity to discuss how my background in Brisbane community dynamics and commitment to evidence-based policing align with your scholarship’s mission.</w:t>
      </w:r>
    </w:p>
    <w:p>
      <w:pPr>
        <w:pStyle w:val="BodyText"/>
      </w:pPr>
      <w:r>
        <w:t xml:space="preserve">Thank you for considering this application. I am prepared to dedicate myself fully to advancing the critical work of Queensland Police Service across Australia Brisbane, ensuring that every interaction reflects our shared commitment to a safer, more just community for all residents. It would be an honour to serve as a Police Officer who leverages advanced knowledge not just for duty, but for transformation.</w:t>
      </w:r>
    </w:p>
    <w:p>
      <w:pPr>
        <w:pStyle w:val="BodyText"/>
      </w:pPr>
      <w:r>
        <w:t xml:space="preserve">Respectfully submitted,</w:t>
      </w:r>
    </w:p>
    <w:p>
      <w:pPr>
        <w:pStyle w:val="BodyText"/>
      </w:pPr>
      <w:r>
        <w:t xml:space="preserve">[Your Full Name]</w:t>
      </w:r>
    </w:p>
    <w:p>
      <w:pPr>
        <w:pStyle w:val="BodyText"/>
      </w:pPr>
      <w:r>
        <w:t xml:space="preserve">Australian Citizen | Brisbane Resident</w:t>
      </w:r>
    </w:p>
    <w:p>
      <w:pPr>
        <w:pStyle w:val="BodyText"/>
      </w:pPr>
      <w:r>
        <w:t xml:space="preserve">Email: your.email@domain.com | Phone: +61 4XX XXX XXX</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in Australia Brisbane</dc:title>
  <dc:creator/>
  <dc:language>en</dc:language>
  <cp:keywords/>
  <dcterms:created xsi:type="dcterms:W3CDTF">2025-12-10T08:43:55Z</dcterms:created>
  <dcterms:modified xsi:type="dcterms:W3CDTF">2025-12-10T08:43:55Z</dcterms:modified>
</cp:coreProperties>
</file>

<file path=docProps/custom.xml><?xml version="1.0" encoding="utf-8"?>
<Properties xmlns="http://schemas.openxmlformats.org/officeDocument/2006/custom-properties" xmlns:vt="http://schemas.openxmlformats.org/officeDocument/2006/docPropsVTypes"/>
</file>